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/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2C754E" w:rsidRDefault="002C754E" w:rsidP="002C754E">
      <w:pPr>
        <w:jc w:val="right"/>
        <w:rPr>
          <w:sz w:val="12"/>
          <w:szCs w:val="12"/>
          <w:lang w:val="bs-Cyrl-BA"/>
        </w:rPr>
      </w:pPr>
      <w:r>
        <w:rPr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0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0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4B5A1D">
              <w:rPr>
                <w:rFonts w:ascii="Calibri" w:hAnsi="Calibri"/>
                <w:b/>
              </w:rPr>
            </w:r>
            <w:r w:rsidR="004B5A1D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4B5A1D">
              <w:rPr>
                <w:rFonts w:ascii="Calibri" w:hAnsi="Calibri"/>
              </w:rPr>
            </w:r>
            <w:r w:rsidR="004B5A1D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4B5A1D">
              <w:rPr>
                <w:rFonts w:ascii="Calibri" w:hAnsi="Calibri"/>
              </w:rPr>
            </w:r>
            <w:r w:rsidR="004B5A1D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4B5A1D">
              <w:rPr>
                <w:rFonts w:ascii="Calibri" w:hAnsi="Calibri"/>
              </w:rPr>
            </w:r>
            <w:r w:rsidR="004B5A1D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1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1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1CE26A16" w:rsidR="00DB1AEC" w:rsidRPr="002D5B24" w:rsidRDefault="003F0CCB" w:rsidP="00DB1AEC">
            <w:pPr>
              <w:rPr>
                <w:lang w:val="bs-Cyrl-BA"/>
              </w:rPr>
            </w:pPr>
            <w:r w:rsidRPr="00B40E88">
              <w:rPr>
                <w:rFonts w:ascii="Calibri" w:hAnsi="Calibri"/>
                <w:b/>
                <w:lang w:val="bs-Cyrl-BA"/>
              </w:rPr>
              <w:lastRenderedPageBreak/>
              <w:t xml:space="preserve">3. </w:t>
            </w:r>
            <w:r w:rsidR="002C754E" w:rsidRPr="00B40E88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 w:rsidRPr="00B40E88"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 w:rsidRPr="00B40E88">
              <w:rPr>
                <w:rFonts w:ascii="Calibri" w:hAnsi="Calibri"/>
                <w:b/>
                <w:lang w:val="bs-Cyrl-BA"/>
              </w:rPr>
              <w:t>:</w:t>
            </w:r>
            <w:r w:rsidR="000E2D44" w:rsidRPr="00B40E88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40E88">
              <w:rPr>
                <w:rFonts w:ascii="Calibri" w:hAnsi="Calibri"/>
                <w:lang w:val="bs-Cyrl-BA"/>
              </w:rPr>
              <w:t>(</w:t>
            </w:r>
            <w:r w:rsidR="002C754E" w:rsidRPr="00B40E88">
              <w:rPr>
                <w:rFonts w:ascii="Calibri" w:hAnsi="Calibri"/>
                <w:i/>
                <w:lang w:val="bs-Cyrl-BA"/>
              </w:rPr>
              <w:t>Навести радно</w:t>
            </w:r>
            <w:r w:rsidR="00D86B8E" w:rsidRPr="00B40E88">
              <w:rPr>
                <w:rFonts w:ascii="Calibri" w:hAnsi="Calibri"/>
                <w:i/>
                <w:lang w:val="bs-Cyrl-BA"/>
              </w:rPr>
              <w:t xml:space="preserve"> искуство из области </w:t>
            </w:r>
            <w:r w:rsidR="00D86B8E" w:rsidRPr="00B40E88">
              <w:rPr>
                <w:rFonts w:ascii="Calibri" w:hAnsi="Calibri"/>
                <w:i/>
                <w:lang w:val="sr-Cyrl-BA"/>
              </w:rPr>
              <w:t>продаје и маркетинга</w:t>
            </w:r>
            <w:r w:rsidR="002D5B24" w:rsidRPr="00B40E88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1A33093C" w:rsidR="002D5B24" w:rsidRPr="0006632D" w:rsidRDefault="003F0CCB" w:rsidP="002D5B24">
            <w:pPr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</w:t>
            </w:r>
            <w:r w:rsidR="00D86B8E">
              <w:rPr>
                <w:rFonts w:ascii="Calibri" w:hAnsi="Calibri"/>
                <w:b/>
                <w:lang w:val="bs-Cyrl-BA"/>
              </w:rPr>
              <w:t>продаје и макретинг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  <w:bookmarkStart w:id="2" w:name="_GoBack"/>
            <w:bookmarkEnd w:id="2"/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lastRenderedPageBreak/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B40E88" w:rsidRPr="00B40E88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3659D832" w:rsidR="00561810" w:rsidRPr="00B40E88" w:rsidRDefault="00920444" w:rsidP="00D86B8E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B40E88"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B40E88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>у унапређ</w:t>
            </w:r>
            <w:r w:rsidR="00B40E88">
              <w:rPr>
                <w:rFonts w:asciiTheme="minorHAnsi" w:hAnsiTheme="minorHAnsi" w:cstheme="minorHAnsi"/>
                <w:sz w:val="22"/>
                <w:lang w:val="ru-RU"/>
              </w:rPr>
              <w:t>е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 xml:space="preserve">њу </w:t>
            </w:r>
            <w:r w:rsidR="005D091C" w:rsidRPr="00B40E88">
              <w:rPr>
                <w:rFonts w:asciiTheme="minorHAnsi" w:hAnsiTheme="minorHAnsi" w:cstheme="minorHAnsi"/>
                <w:sz w:val="22"/>
                <w:lang w:val="sr-Cyrl-BA"/>
              </w:rPr>
              <w:t>продаје и маркет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B40E88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5CD17A78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0B927729" w:rsidR="00920444" w:rsidRPr="00920444" w:rsidRDefault="0066447C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ru-RU" w:eastAsia="ja-JP"/>
              </w:rPr>
              <w:t>3</w:t>
            </w:r>
            <w:r w:rsidR="00920444">
              <w:rPr>
                <w:rFonts w:eastAsia="MS Mincho" w:cstheme="minorHAnsi"/>
                <w:kern w:val="2"/>
                <w:lang w:val="ru-RU" w:eastAsia="ja-JP"/>
              </w:rPr>
              <w:t xml:space="preserve">.    </w:t>
            </w:r>
            <w:r w:rsidR="00920444" w:rsidRPr="00920444">
              <w:rPr>
                <w:rFonts w:eastAsia="MS Mincho" w:cstheme="minorHAnsi"/>
                <w:kern w:val="2"/>
                <w:lang w:val="ru-RU" w:eastAsia="ja-JP"/>
              </w:rPr>
              <w:t xml:space="preserve">Упитник </w:t>
            </w:r>
            <w:r w:rsidR="00B40E88">
              <w:rPr>
                <w:rFonts w:eastAsia="MS Mincho" w:cstheme="minorHAnsi"/>
                <w:kern w:val="2"/>
                <w:lang w:val="ru-RU" w:eastAsia="ja-JP"/>
              </w:rPr>
              <w:t>– продаја и маркетинг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4B5A1D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39D67FAA" w:rsidR="00432B3A" w:rsidRPr="00B40E88" w:rsidRDefault="00594C05" w:rsidP="00521EF4">
      <w:pPr>
        <w:rPr>
          <w:rFonts w:ascii="Calibri" w:hAnsi="Calibri"/>
          <w:b/>
          <w:lang w:val="bs-Cyrl-BA"/>
        </w:rPr>
      </w:pPr>
      <w:r>
        <w:rPr>
          <w:rFonts w:ascii="Calibri" w:hAnsi="Calibri"/>
          <w:lang w:val="sr-Cyrl-BA"/>
        </w:rPr>
        <w:t>П</w:t>
      </w:r>
      <w:r w:rsidRPr="00B40E88">
        <w:rPr>
          <w:rFonts w:ascii="Calibri" w:hAnsi="Calibri"/>
          <w:lang w:val="bs-Cyrl-BA"/>
        </w:rPr>
        <w:t xml:space="preserve">отписана </w:t>
      </w:r>
      <w:r>
        <w:rPr>
          <w:rFonts w:ascii="Calibri" w:hAnsi="Calibri"/>
          <w:lang w:val="bs-Cyrl-BA"/>
        </w:rPr>
        <w:t>п</w:t>
      </w:r>
      <w:r w:rsidR="008B26CD" w:rsidRPr="00B40E88">
        <w:rPr>
          <w:rFonts w:ascii="Calibri" w:hAnsi="Calibri"/>
          <w:lang w:val="bs-Cyrl-BA"/>
        </w:rPr>
        <w:t>ријав</w:t>
      </w:r>
      <w:r w:rsidR="000E2D44" w:rsidRPr="00B40E88">
        <w:rPr>
          <w:rFonts w:ascii="Calibri" w:hAnsi="Calibri"/>
          <w:lang w:val="bs-Cyrl-BA"/>
        </w:rPr>
        <w:t>а</w:t>
      </w:r>
      <w:r w:rsidR="008B26CD" w:rsidRPr="00B40E88">
        <w:rPr>
          <w:rFonts w:ascii="Calibri" w:hAnsi="Calibri"/>
          <w:lang w:val="bs-Cyrl-BA"/>
        </w:rPr>
        <w:t xml:space="preserve"> </w:t>
      </w:r>
      <w:r w:rsidR="0044029B" w:rsidRPr="00B40E88">
        <w:rPr>
          <w:rFonts w:ascii="Calibri" w:hAnsi="Calibri"/>
          <w:lang w:val="bs-Cyrl-BA"/>
        </w:rPr>
        <w:t xml:space="preserve">и </w:t>
      </w:r>
      <w:r w:rsidR="00C93B8B" w:rsidRPr="00B40E88">
        <w:rPr>
          <w:rFonts w:ascii="Calibri" w:hAnsi="Calibri"/>
          <w:lang w:val="bs-Cyrl-BA"/>
        </w:rPr>
        <w:t>валидан доказ о пристанку предузећа да ће би</w:t>
      </w:r>
      <w:r w:rsidR="005D091C" w:rsidRPr="00B40E88">
        <w:rPr>
          <w:rFonts w:ascii="Calibri" w:hAnsi="Calibri"/>
          <w:lang w:val="bs-Cyrl-BA"/>
        </w:rPr>
        <w:t xml:space="preserve">ти партнер </w:t>
      </w:r>
      <w:r w:rsidR="005D091C" w:rsidRPr="00B40E88">
        <w:rPr>
          <w:rFonts w:cstheme="minorHAnsi"/>
          <w:lang w:val="ru-RU"/>
        </w:rPr>
        <w:t>у унапређ</w:t>
      </w:r>
      <w:r w:rsidR="00B40E88" w:rsidRPr="00B40E88">
        <w:rPr>
          <w:rFonts w:cstheme="minorHAnsi"/>
          <w:lang w:val="ru-RU"/>
        </w:rPr>
        <w:t>е</w:t>
      </w:r>
      <w:r w:rsidR="005D091C" w:rsidRPr="00B40E88">
        <w:rPr>
          <w:rFonts w:cstheme="minorHAnsi"/>
          <w:lang w:val="ru-RU"/>
        </w:rPr>
        <w:t xml:space="preserve">њу </w:t>
      </w:r>
      <w:r w:rsidR="005D091C" w:rsidRPr="00B40E88">
        <w:rPr>
          <w:rFonts w:cstheme="minorHAnsi"/>
          <w:lang w:val="sr-Cyrl-BA"/>
        </w:rPr>
        <w:t>продаје и маркетинга</w:t>
      </w:r>
      <w:r w:rsidR="005D091C" w:rsidRPr="00B40E88">
        <w:rPr>
          <w:rFonts w:cstheme="minorHAnsi"/>
          <w:lang w:val="ru-RU"/>
        </w:rPr>
        <w:t xml:space="preserve">; </w:t>
      </w:r>
      <w:r w:rsidR="0044029B" w:rsidRPr="00B40E88">
        <w:rPr>
          <w:rFonts w:ascii="Calibri" w:hAnsi="Calibri"/>
          <w:lang w:val="bs-Cyrl-BA"/>
        </w:rPr>
        <w:t xml:space="preserve">овјерен печатом </w:t>
      </w:r>
      <w:r w:rsidR="008B26CD" w:rsidRPr="00B40E88">
        <w:rPr>
          <w:rFonts w:ascii="Calibri" w:hAnsi="Calibri"/>
          <w:lang w:val="bs-Cyrl-BA"/>
        </w:rPr>
        <w:t>од стране овлашћеног лица</w:t>
      </w:r>
      <w:r w:rsidR="008E15FD" w:rsidRPr="00B40E88">
        <w:rPr>
          <w:rFonts w:ascii="Calibri" w:hAnsi="Calibri"/>
          <w:lang w:val="bs-Cyrl-BA"/>
        </w:rPr>
        <w:t xml:space="preserve"> предузећа</w:t>
      </w:r>
      <w:r w:rsidR="000E2D44" w:rsidRPr="00B40E88">
        <w:rPr>
          <w:rFonts w:ascii="Calibri" w:hAnsi="Calibri"/>
          <w:lang w:val="bs-Cyrl-BA"/>
        </w:rPr>
        <w:t>, са</w:t>
      </w:r>
      <w:r w:rsidR="008B26CD" w:rsidRPr="00B40E88">
        <w:rPr>
          <w:rFonts w:ascii="Calibri" w:hAnsi="Calibri"/>
          <w:lang w:val="bs-Cyrl-BA"/>
        </w:rPr>
        <w:t xml:space="preserve"> св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пратећ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документацијом</w:t>
      </w:r>
      <w:r w:rsidR="00BD3754" w:rsidRPr="00B40E88">
        <w:rPr>
          <w:rFonts w:ascii="Calibri" w:hAnsi="Calibri"/>
          <w:lang w:val="bs-Cyrl-BA"/>
        </w:rPr>
        <w:t>,</w:t>
      </w:r>
      <w:r w:rsidR="008B26CD" w:rsidRPr="00B40E88">
        <w:rPr>
          <w:rFonts w:ascii="Calibri" w:hAnsi="Calibri"/>
          <w:lang w:val="bs-Cyrl-BA"/>
        </w:rPr>
        <w:t xml:space="preserve"> поднос</w:t>
      </w:r>
      <w:r w:rsidR="000E2D44" w:rsidRPr="00B40E88">
        <w:rPr>
          <w:rFonts w:ascii="Calibri" w:hAnsi="Calibri"/>
          <w:lang w:val="bs-Cyrl-BA"/>
        </w:rPr>
        <w:t>и се</w:t>
      </w:r>
      <w:r w:rsidR="008B26CD" w:rsidRPr="00B40E88">
        <w:rPr>
          <w:rFonts w:ascii="Calibri" w:hAnsi="Calibri"/>
          <w:lang w:val="bs-Cyrl-BA"/>
        </w:rPr>
        <w:t xml:space="preserve"> </w:t>
      </w:r>
      <w:r w:rsidR="00C93B8B" w:rsidRPr="00B40E88">
        <w:rPr>
          <w:rFonts w:ascii="Calibri" w:hAnsi="Calibri"/>
          <w:lang w:val="bs-Cyrl-BA"/>
        </w:rPr>
        <w:t>у складу са упутс</w:t>
      </w:r>
      <w:r w:rsidR="008932E4" w:rsidRPr="00B40E88">
        <w:rPr>
          <w:rFonts w:ascii="Calibri" w:hAnsi="Calibri"/>
          <w:lang w:val="bs-Cyrl-BA"/>
        </w:rPr>
        <w:t>т</w:t>
      </w:r>
      <w:r w:rsidR="00C93B8B" w:rsidRPr="00B40E88">
        <w:rPr>
          <w:rFonts w:ascii="Calibri" w:hAnsi="Calibri"/>
          <w:lang w:val="bs-Cyrl-BA"/>
        </w:rPr>
        <w:t>вом наведеним у јавном позиву</w:t>
      </w:r>
      <w:r w:rsidR="008B26CD" w:rsidRPr="00B40E88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1FCECBFF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</w:t>
      </w:r>
      <w:r w:rsidR="00D86B8E">
        <w:rPr>
          <w:rFonts w:ascii="Calibri" w:hAnsi="Calibri"/>
          <w:i/>
          <w:lang w:val="sr-Cyrl-CS"/>
        </w:rPr>
        <w:t xml:space="preserve">цес обуке из </w:t>
      </w:r>
      <w:r w:rsidR="00D86B8E" w:rsidRPr="004C0AF7">
        <w:rPr>
          <w:rFonts w:ascii="Calibri" w:hAnsi="Calibri"/>
          <w:i/>
          <w:lang w:val="sr-Cyrl-CS"/>
        </w:rPr>
        <w:t>области продаје и маркетинга</w:t>
      </w:r>
      <w:r w:rsidRPr="004C0AF7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5B09C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D8F32F" w14:textId="77777777" w:rsidR="004B5A1D" w:rsidRDefault="004B5A1D" w:rsidP="00DB1AEC">
      <w:pPr>
        <w:spacing w:after="0" w:line="240" w:lineRule="auto"/>
      </w:pPr>
      <w:r>
        <w:separator/>
      </w:r>
    </w:p>
  </w:endnote>
  <w:endnote w:type="continuationSeparator" w:id="0">
    <w:p w14:paraId="5A25B98C" w14:textId="77777777" w:rsidR="004B5A1D" w:rsidRDefault="004B5A1D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54594D96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4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49AC0" w14:textId="77777777" w:rsidR="004B5A1D" w:rsidRDefault="004B5A1D" w:rsidP="00DB1AEC">
      <w:pPr>
        <w:spacing w:after="0" w:line="240" w:lineRule="auto"/>
      </w:pPr>
      <w:r>
        <w:separator/>
      </w:r>
    </w:p>
  </w:footnote>
  <w:footnote w:type="continuationSeparator" w:id="0">
    <w:p w14:paraId="42EC037B" w14:textId="77777777" w:rsidR="004B5A1D" w:rsidRDefault="004B5A1D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3C475E0B" w:rsidR="00DB1AEC" w:rsidRDefault="005B09C1" w:rsidP="00CA327D">
    <w:pPr>
      <w:pStyle w:val="Header"/>
      <w:spacing w:after="100" w:afterAutospacing="1"/>
    </w:pPr>
    <w:r>
      <w:rPr>
        <w:noProof/>
        <w:lang w:val="en-US"/>
      </w:rPr>
      <w:drawing>
        <wp:inline distT="0" distB="0" distL="0" distR="0" wp14:anchorId="18EF90EF" wp14:editId="76C78B09">
          <wp:extent cx="1760561" cy="6308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31" cy="650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96125"/>
    <w:rsid w:val="000E2D44"/>
    <w:rsid w:val="000E602A"/>
    <w:rsid w:val="00100302"/>
    <w:rsid w:val="00133103"/>
    <w:rsid w:val="00175EE3"/>
    <w:rsid w:val="001825B6"/>
    <w:rsid w:val="001C5C2D"/>
    <w:rsid w:val="001D3977"/>
    <w:rsid w:val="001D495C"/>
    <w:rsid w:val="001E4A7B"/>
    <w:rsid w:val="00204EC9"/>
    <w:rsid w:val="002121D5"/>
    <w:rsid w:val="0021709B"/>
    <w:rsid w:val="002272D1"/>
    <w:rsid w:val="00244606"/>
    <w:rsid w:val="002A4699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B0FE4"/>
    <w:rsid w:val="004B5A1D"/>
    <w:rsid w:val="004C0AF7"/>
    <w:rsid w:val="004D4245"/>
    <w:rsid w:val="005041FB"/>
    <w:rsid w:val="00510857"/>
    <w:rsid w:val="00521EF4"/>
    <w:rsid w:val="00524BB2"/>
    <w:rsid w:val="005518C4"/>
    <w:rsid w:val="00561810"/>
    <w:rsid w:val="005801C1"/>
    <w:rsid w:val="00594C05"/>
    <w:rsid w:val="005B09C1"/>
    <w:rsid w:val="005B1809"/>
    <w:rsid w:val="005D091C"/>
    <w:rsid w:val="00604D22"/>
    <w:rsid w:val="006368CE"/>
    <w:rsid w:val="006471F6"/>
    <w:rsid w:val="0066447C"/>
    <w:rsid w:val="00683682"/>
    <w:rsid w:val="006914D6"/>
    <w:rsid w:val="006923E8"/>
    <w:rsid w:val="006B25C1"/>
    <w:rsid w:val="006B33B3"/>
    <w:rsid w:val="006D3A5B"/>
    <w:rsid w:val="00724AFB"/>
    <w:rsid w:val="00725576"/>
    <w:rsid w:val="00742CE8"/>
    <w:rsid w:val="00766593"/>
    <w:rsid w:val="00786C39"/>
    <w:rsid w:val="007A6944"/>
    <w:rsid w:val="007A730A"/>
    <w:rsid w:val="007C1D5B"/>
    <w:rsid w:val="0081088F"/>
    <w:rsid w:val="00830A34"/>
    <w:rsid w:val="00836C47"/>
    <w:rsid w:val="008814F7"/>
    <w:rsid w:val="00892CA2"/>
    <w:rsid w:val="008932E4"/>
    <w:rsid w:val="008A2D7F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D55F6"/>
    <w:rsid w:val="009E54EF"/>
    <w:rsid w:val="00A07C8B"/>
    <w:rsid w:val="00A14CF9"/>
    <w:rsid w:val="00A34FD9"/>
    <w:rsid w:val="00A83271"/>
    <w:rsid w:val="00A8456A"/>
    <w:rsid w:val="00A922CF"/>
    <w:rsid w:val="00AD1C0C"/>
    <w:rsid w:val="00AE3A29"/>
    <w:rsid w:val="00B1242A"/>
    <w:rsid w:val="00B21954"/>
    <w:rsid w:val="00B30705"/>
    <w:rsid w:val="00B31860"/>
    <w:rsid w:val="00B40E88"/>
    <w:rsid w:val="00B50593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10910"/>
    <w:rsid w:val="00D74239"/>
    <w:rsid w:val="00D86B8E"/>
    <w:rsid w:val="00D94BBD"/>
    <w:rsid w:val="00DB1AEC"/>
    <w:rsid w:val="00DD3E68"/>
    <w:rsid w:val="00DD7144"/>
    <w:rsid w:val="00E140B9"/>
    <w:rsid w:val="00E3130C"/>
    <w:rsid w:val="00E5711B"/>
    <w:rsid w:val="00E636CF"/>
    <w:rsid w:val="00E84B81"/>
    <w:rsid w:val="00E97CD7"/>
    <w:rsid w:val="00EB1678"/>
    <w:rsid w:val="00EC4AF6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  <w:rsid w:val="00FE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07E1AF-2AAF-44EA-A5D3-AD6D78F3B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51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Brankica Miljevic</cp:lastModifiedBy>
  <cp:revision>5</cp:revision>
  <cp:lastPrinted>2019-05-07T10:38:00Z</cp:lastPrinted>
  <dcterms:created xsi:type="dcterms:W3CDTF">2022-07-25T09:16:00Z</dcterms:created>
  <dcterms:modified xsi:type="dcterms:W3CDTF">2022-07-28T10:47:00Z</dcterms:modified>
</cp:coreProperties>
</file>